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495835" w14:textId="241C3519" w:rsidR="003B04A0" w:rsidRPr="005F36C1" w:rsidRDefault="003B04A0" w:rsidP="005F36C1">
      <w:pPr>
        <w:pStyle w:val="Heading1"/>
        <w:jc w:val="center"/>
      </w:pPr>
      <w:r w:rsidRPr="005F36C1">
        <w:t>Umpqua Community College</w:t>
      </w:r>
      <w:r w:rsidRPr="005F36C1">
        <w:br/>
        <w:t>Syllabus</w:t>
      </w:r>
      <w:r w:rsidRPr="005F36C1">
        <w:br/>
      </w:r>
      <w:r w:rsidR="000D4940" w:rsidRPr="005F36C1">
        <w:t>Course Name and CRN</w:t>
      </w:r>
      <w:r w:rsidRPr="005F36C1">
        <w:br/>
      </w:r>
      <w:r w:rsidR="000D4940" w:rsidRPr="005F36C1">
        <w:t>Term and Year</w:t>
      </w:r>
    </w:p>
    <w:p w14:paraId="5BC9A951" w14:textId="141709C2" w:rsidR="000D4940" w:rsidRPr="000D4940" w:rsidRDefault="000D4940" w:rsidP="000D4940"/>
    <w:p w14:paraId="62716DE0" w14:textId="37846C07" w:rsidR="003B04A0" w:rsidRPr="002142DF" w:rsidRDefault="00AC55C7" w:rsidP="002142DF">
      <w:pPr>
        <w:pStyle w:val="Heading2"/>
        <w:rPr>
          <w:b w:val="0"/>
        </w:rPr>
      </w:pPr>
      <w:r w:rsidRPr="002142DF">
        <w:t>INSTRUCTOR INFORMATION</w:t>
      </w:r>
    </w:p>
    <w:p w14:paraId="34912855" w14:textId="736D031B" w:rsidR="000D4940" w:rsidRDefault="008B1B64" w:rsidP="00E36DE6">
      <w:pPr>
        <w:pStyle w:val="Heading3"/>
      </w:pPr>
      <w:r w:rsidRPr="002142DF">
        <w:rPr>
          <w:rStyle w:val="Heading3Char"/>
        </w:rPr>
        <w:t>Instructor</w:t>
      </w:r>
      <w:r w:rsidRPr="005C17EB">
        <w:t xml:space="preserve">: </w:t>
      </w:r>
      <w:r w:rsidR="00235E93">
        <w:t xml:space="preserve"> </w:t>
      </w:r>
    </w:p>
    <w:p w14:paraId="76B7FBFC" w14:textId="77777777" w:rsidR="00FC2288" w:rsidRDefault="008B1B64" w:rsidP="00E36DE6">
      <w:pPr>
        <w:pStyle w:val="Heading3"/>
        <w:rPr>
          <w:rStyle w:val="Heading3Char"/>
        </w:rPr>
      </w:pPr>
      <w:r w:rsidRPr="002142DF">
        <w:rPr>
          <w:rStyle w:val="Heading3Char"/>
        </w:rPr>
        <w:t>Email</w:t>
      </w:r>
      <w:r w:rsidR="000D4940">
        <w:rPr>
          <w:rStyle w:val="Heading3Char"/>
        </w:rPr>
        <w:t xml:space="preserve">: </w:t>
      </w:r>
    </w:p>
    <w:p w14:paraId="3FC50551" w14:textId="0B4AE50A" w:rsidR="000D4940" w:rsidRPr="000D4940" w:rsidRDefault="008B1B64" w:rsidP="00E36DE6">
      <w:pPr>
        <w:pStyle w:val="Heading3"/>
        <w:rPr>
          <w:i/>
        </w:rPr>
      </w:pPr>
      <w:bookmarkStart w:id="0" w:name="_GoBack"/>
      <w:bookmarkEnd w:id="0"/>
      <w:r w:rsidRPr="002142DF">
        <w:rPr>
          <w:rStyle w:val="Heading3Char"/>
        </w:rPr>
        <w:t>Phone Numbe</w:t>
      </w:r>
      <w:r w:rsidR="006E6A02">
        <w:rPr>
          <w:rStyle w:val="Heading3Char"/>
        </w:rPr>
        <w:t>r</w:t>
      </w:r>
      <w:r w:rsidR="000D4940">
        <w:t xml:space="preserve">: </w:t>
      </w:r>
    </w:p>
    <w:p w14:paraId="0469D65C" w14:textId="7A01A1BC" w:rsidR="000D4940" w:rsidRPr="008273BF" w:rsidRDefault="008B1B64" w:rsidP="00E36DE6">
      <w:pPr>
        <w:pStyle w:val="Heading3"/>
        <w:rPr>
          <w:i/>
          <w:color w:val="FF0000"/>
        </w:rPr>
      </w:pPr>
      <w:r w:rsidRPr="002142DF">
        <w:rPr>
          <w:rStyle w:val="Heading3Char"/>
        </w:rPr>
        <w:t>Office Location/Hours</w:t>
      </w:r>
    </w:p>
    <w:p w14:paraId="6B514A68" w14:textId="50FFA249" w:rsidR="000D4940" w:rsidRPr="008273BF" w:rsidRDefault="0021350B" w:rsidP="00E36DE6">
      <w:pPr>
        <w:pStyle w:val="Heading3"/>
        <w:rPr>
          <w:rStyle w:val="Heading3Char"/>
          <w:i/>
          <w:color w:val="FF0000"/>
        </w:rPr>
      </w:pPr>
      <w:r w:rsidRPr="002142DF">
        <w:rPr>
          <w:rStyle w:val="Heading3Char"/>
        </w:rPr>
        <w:t>Communication Response Time</w:t>
      </w:r>
      <w:r w:rsidR="000D4940">
        <w:rPr>
          <w:rStyle w:val="Heading3Char"/>
        </w:rPr>
        <w:t>:</w:t>
      </w:r>
      <w:r w:rsidR="00235E93">
        <w:rPr>
          <w:rStyle w:val="Heading3Char"/>
        </w:rPr>
        <w:t xml:space="preserve"> </w:t>
      </w:r>
    </w:p>
    <w:p w14:paraId="28A06075" w14:textId="77777777" w:rsidR="008B1B64" w:rsidRPr="008273BF" w:rsidRDefault="006E6A02" w:rsidP="005C17EB">
      <w:pPr>
        <w:rPr>
          <w:i/>
          <w:color w:val="FF0000"/>
        </w:rPr>
      </w:pPr>
      <w:r w:rsidRPr="008273BF">
        <w:rPr>
          <w:i/>
          <w:color w:val="FF0000"/>
        </w:rPr>
        <w:t xml:space="preserve"> </w:t>
      </w:r>
    </w:p>
    <w:p w14:paraId="2BA138E7" w14:textId="77777777" w:rsidR="008B1B64" w:rsidRPr="00E36DE6" w:rsidRDefault="00AC55C7" w:rsidP="00E36DE6">
      <w:pPr>
        <w:pStyle w:val="Heading2"/>
      </w:pPr>
      <w:r w:rsidRPr="00E36DE6">
        <w:t xml:space="preserve">COURSE INFORMATION </w:t>
      </w:r>
    </w:p>
    <w:p w14:paraId="296E3A0E" w14:textId="77777777" w:rsidR="00221254" w:rsidRDefault="000D4940" w:rsidP="00E36DE6">
      <w:pPr>
        <w:pStyle w:val="Heading3"/>
        <w:rPr>
          <w:rStyle w:val="Heading3Char"/>
          <w:color w:val="FF0000"/>
        </w:rPr>
      </w:pPr>
      <w:r>
        <w:rPr>
          <w:rStyle w:val="Heading3Char"/>
        </w:rPr>
        <w:t xml:space="preserve">Credits: </w:t>
      </w:r>
    </w:p>
    <w:p w14:paraId="3CB296AE" w14:textId="04B5E42F" w:rsidR="00221254" w:rsidRDefault="008B1B64" w:rsidP="00E36DE6">
      <w:pPr>
        <w:pStyle w:val="Heading3"/>
        <w:rPr>
          <w:rStyle w:val="Heading3Char"/>
          <w:color w:val="FF0000"/>
        </w:rPr>
      </w:pPr>
      <w:r w:rsidRPr="002142DF">
        <w:rPr>
          <w:rStyle w:val="Heading3Char"/>
        </w:rPr>
        <w:t>Course Location:</w:t>
      </w:r>
      <w:r w:rsidRPr="002142DF">
        <w:t xml:space="preserve"> </w:t>
      </w:r>
    </w:p>
    <w:p w14:paraId="7B195D06" w14:textId="2A4B6E80" w:rsidR="00221254" w:rsidRDefault="007D0817" w:rsidP="00E36DE6">
      <w:pPr>
        <w:pStyle w:val="Heading3"/>
        <w:rPr>
          <w:rStyle w:val="Heading3Char"/>
          <w:color w:val="FF0000"/>
        </w:rPr>
      </w:pPr>
      <w:r>
        <w:rPr>
          <w:rStyle w:val="Heading3Char"/>
        </w:rPr>
        <w:t>Course Meeting Times</w:t>
      </w:r>
      <w:r w:rsidR="006E6A02">
        <w:t>:</w:t>
      </w:r>
      <w:r w:rsidR="008B1B64" w:rsidRPr="005C17EB">
        <w:t xml:space="preserve"> </w:t>
      </w:r>
    </w:p>
    <w:p w14:paraId="101A7C26" w14:textId="17129C34" w:rsidR="00221254" w:rsidRDefault="008B1B64" w:rsidP="00E36DE6">
      <w:pPr>
        <w:pStyle w:val="Heading3"/>
        <w:rPr>
          <w:rStyle w:val="Heading3Char"/>
          <w:color w:val="FF0000"/>
        </w:rPr>
      </w:pPr>
      <w:r w:rsidRPr="00C5334F">
        <w:rPr>
          <w:rStyle w:val="Heading3Char"/>
        </w:rPr>
        <w:t>Prerequisites/Co-requisite</w:t>
      </w:r>
      <w:r w:rsidR="002142DF" w:rsidRPr="00C5334F">
        <w:rPr>
          <w:rStyle w:val="Heading3Char"/>
        </w:rPr>
        <w:t>s</w:t>
      </w:r>
      <w:r w:rsidR="000D4940">
        <w:rPr>
          <w:rStyle w:val="Heading3Char"/>
        </w:rPr>
        <w:t>:</w:t>
      </w:r>
      <w:r w:rsidR="008273BF">
        <w:rPr>
          <w:rStyle w:val="Heading3Char"/>
          <w:color w:val="00B0F0"/>
        </w:rPr>
        <w:t xml:space="preserve"> </w:t>
      </w:r>
    </w:p>
    <w:p w14:paraId="702591EC" w14:textId="631986C8" w:rsidR="00221254" w:rsidRDefault="007D0817" w:rsidP="00E36DE6">
      <w:pPr>
        <w:pStyle w:val="Heading3"/>
        <w:rPr>
          <w:rStyle w:val="Heading3Char"/>
        </w:rPr>
      </w:pPr>
      <w:r>
        <w:rPr>
          <w:rStyle w:val="Heading3Char"/>
        </w:rPr>
        <w:t>Course</w:t>
      </w:r>
      <w:r w:rsidR="002142DF" w:rsidRPr="00C5334F">
        <w:rPr>
          <w:rStyle w:val="Heading3Char"/>
        </w:rPr>
        <w:t xml:space="preserve"> Materials</w:t>
      </w:r>
      <w:r w:rsidR="00941B50">
        <w:rPr>
          <w:rStyle w:val="Heading3Char"/>
        </w:rPr>
        <w:t>/Textbooks</w:t>
      </w:r>
      <w:r w:rsidR="000D4940">
        <w:rPr>
          <w:rStyle w:val="Heading3Char"/>
        </w:rPr>
        <w:t xml:space="preserve">: </w:t>
      </w:r>
    </w:p>
    <w:p w14:paraId="3F547B56" w14:textId="6C5C00D2" w:rsidR="00221254" w:rsidRDefault="00C5334F" w:rsidP="00E36DE6">
      <w:pPr>
        <w:pStyle w:val="Heading3"/>
        <w:rPr>
          <w:rStyle w:val="Heading3Char"/>
        </w:rPr>
      </w:pPr>
      <w:r w:rsidRPr="00C5334F">
        <w:rPr>
          <w:rStyle w:val="Heading3Char"/>
        </w:rPr>
        <w:t xml:space="preserve">First Class Meeting </w:t>
      </w:r>
      <w:r w:rsidR="000D4940" w:rsidRPr="00C5334F">
        <w:rPr>
          <w:rStyle w:val="Heading3Char"/>
        </w:rPr>
        <w:t>Date</w:t>
      </w:r>
    </w:p>
    <w:p w14:paraId="1482E00D" w14:textId="270C6C62" w:rsidR="002142DF" w:rsidRPr="008273BF" w:rsidRDefault="002142DF" w:rsidP="000D4940">
      <w:pPr>
        <w:spacing w:after="0"/>
        <w:rPr>
          <w:rFonts w:asciiTheme="majorHAnsi" w:eastAsiaTheme="majorEastAsia" w:hAnsiTheme="majorHAnsi" w:cstheme="majorBidi"/>
          <w:sz w:val="24"/>
          <w:szCs w:val="24"/>
        </w:rPr>
      </w:pPr>
      <w:r w:rsidRPr="00E36DE6">
        <w:rPr>
          <w:rStyle w:val="Heading3Char"/>
        </w:rPr>
        <w:t>Drop for Non-Attendance</w:t>
      </w:r>
      <w:r w:rsidRPr="00C5334F">
        <w:rPr>
          <w:rStyle w:val="Heading3Char"/>
        </w:rPr>
        <w:t>:</w:t>
      </w:r>
      <w:r w:rsidR="006E6A02">
        <w:t xml:space="preserve"> Students who do not attend the first class meeting of the term may be dropped by the instructor. Contact the instructor if you will miss the first meeting (2017-2018 Course Catalog, pg. 15).</w:t>
      </w:r>
    </w:p>
    <w:p w14:paraId="7BDA1242" w14:textId="77777777" w:rsidR="000D4940" w:rsidRPr="000D4940" w:rsidRDefault="000D4940" w:rsidP="000D4940">
      <w:pPr>
        <w:spacing w:after="0"/>
        <w:rPr>
          <w:rFonts w:asciiTheme="majorHAnsi" w:eastAsiaTheme="majorEastAsia" w:hAnsiTheme="majorHAnsi" w:cstheme="majorBidi"/>
          <w:color w:val="00B0F0"/>
          <w:sz w:val="24"/>
          <w:szCs w:val="24"/>
        </w:rPr>
      </w:pPr>
    </w:p>
    <w:p w14:paraId="77FB6F60" w14:textId="67EFD45A" w:rsidR="008B1B64" w:rsidRPr="000575F6" w:rsidRDefault="00AC55C7" w:rsidP="000575F6">
      <w:pPr>
        <w:pStyle w:val="Heading2"/>
        <w:rPr>
          <w:b w:val="0"/>
        </w:rPr>
      </w:pPr>
      <w:r w:rsidRPr="000575F6">
        <w:t>COURSE DESCRIPTION</w:t>
      </w:r>
      <w:r w:rsidR="00235E93" w:rsidRPr="000575F6">
        <w:br/>
      </w:r>
    </w:p>
    <w:p w14:paraId="76B26193" w14:textId="77777777" w:rsidR="00221254" w:rsidRDefault="00221254" w:rsidP="00235E93"/>
    <w:p w14:paraId="34563F49" w14:textId="77777777" w:rsidR="00221254" w:rsidRPr="002142DF" w:rsidRDefault="00221254" w:rsidP="00235E93"/>
    <w:p w14:paraId="03ECAA64" w14:textId="77777777" w:rsidR="008B1B64" w:rsidRPr="002142DF" w:rsidRDefault="00AC55C7" w:rsidP="002142DF">
      <w:pPr>
        <w:pStyle w:val="Heading2"/>
        <w:rPr>
          <w:b w:val="0"/>
        </w:rPr>
      </w:pPr>
      <w:r w:rsidRPr="002142DF">
        <w:t>COURSE OUTCOMES</w:t>
      </w:r>
    </w:p>
    <w:p w14:paraId="29518330" w14:textId="77777777" w:rsidR="007D0817" w:rsidRDefault="007D0817" w:rsidP="005C17EB">
      <w:r>
        <w:t>Students who successfully complete this course will:</w:t>
      </w:r>
    </w:p>
    <w:p w14:paraId="37229F81" w14:textId="0FE1E3E0" w:rsidR="008273BF" w:rsidRDefault="00235E93" w:rsidP="008273BF">
      <w:pPr>
        <w:spacing w:after="0"/>
        <w:rPr>
          <w:rStyle w:val="Heading3Char"/>
        </w:rPr>
      </w:pPr>
      <w:r>
        <w:t xml:space="preserve">1. </w:t>
      </w:r>
    </w:p>
    <w:p w14:paraId="464DF440" w14:textId="77777777" w:rsidR="00235E93" w:rsidRDefault="00235E93" w:rsidP="005C17EB">
      <w:r>
        <w:t xml:space="preserve">2. </w:t>
      </w:r>
    </w:p>
    <w:p w14:paraId="37A013AB" w14:textId="77777777" w:rsidR="00235E93" w:rsidRDefault="00235E93" w:rsidP="005C17EB">
      <w:r>
        <w:t xml:space="preserve">3. </w:t>
      </w:r>
    </w:p>
    <w:p w14:paraId="131F477D" w14:textId="77777777" w:rsidR="000D4940" w:rsidRPr="002142DF" w:rsidRDefault="000D4940" w:rsidP="000D4940">
      <w:pPr>
        <w:pStyle w:val="Heading2"/>
        <w:rPr>
          <w:b w:val="0"/>
        </w:rPr>
      </w:pPr>
      <w:r w:rsidRPr="002142DF">
        <w:t>TECHNICAL SKILLS</w:t>
      </w:r>
    </w:p>
    <w:p w14:paraId="32063B03" w14:textId="77777777" w:rsidR="000D4940" w:rsidRPr="00303BFF" w:rsidRDefault="000D4940" w:rsidP="00E36DE6">
      <w:pPr>
        <w:pStyle w:val="Heading3"/>
      </w:pPr>
      <w:r w:rsidRPr="00303BFF">
        <w:t xml:space="preserve">Required Technical Skills: </w:t>
      </w:r>
    </w:p>
    <w:p w14:paraId="3412A933" w14:textId="77777777" w:rsidR="000D4940" w:rsidRDefault="000D4940" w:rsidP="00E36DE6">
      <w:pPr>
        <w:pStyle w:val="Heading3"/>
      </w:pPr>
      <w:r w:rsidRPr="00303BFF">
        <w:rPr>
          <w:rStyle w:val="Heading3Char"/>
        </w:rPr>
        <w:t>Technical Assistance</w:t>
      </w:r>
      <w:r>
        <w:t xml:space="preserve">: </w:t>
      </w:r>
    </w:p>
    <w:p w14:paraId="4AF1CB77" w14:textId="77777777" w:rsidR="000D4940" w:rsidRDefault="000D4940" w:rsidP="000D4940">
      <w:pPr>
        <w:pStyle w:val="ListParagraph"/>
        <w:numPr>
          <w:ilvl w:val="0"/>
          <w:numId w:val="4"/>
        </w:numPr>
      </w:pPr>
      <w:r>
        <w:t xml:space="preserve">UCC Online:  </w:t>
      </w:r>
      <w:r w:rsidRPr="00017EBD">
        <w:t>ucconline@umpqua.edu</w:t>
      </w:r>
      <w:r>
        <w:t xml:space="preserve"> or 541-440-7685</w:t>
      </w:r>
    </w:p>
    <w:p w14:paraId="39176813" w14:textId="237E4270" w:rsidR="000D4940" w:rsidRPr="005C17EB" w:rsidRDefault="000D4940" w:rsidP="000D4940">
      <w:pPr>
        <w:pStyle w:val="ListParagraph"/>
        <w:numPr>
          <w:ilvl w:val="0"/>
          <w:numId w:val="4"/>
        </w:numPr>
      </w:pPr>
      <w:r>
        <w:t>UCC Help De</w:t>
      </w:r>
      <w:r w:rsidR="005F36C1">
        <w:t>s</w:t>
      </w:r>
      <w:r>
        <w:t xml:space="preserve">k: </w:t>
      </w:r>
      <w:r w:rsidRPr="00017EBD">
        <w:t>helpdesk@umpqua.edu</w:t>
      </w:r>
      <w:r>
        <w:t xml:space="preserve"> or 541-440-7808</w:t>
      </w:r>
    </w:p>
    <w:p w14:paraId="78EA2BC0" w14:textId="521D6731" w:rsidR="008B1B64" w:rsidRPr="002142DF" w:rsidRDefault="00221254" w:rsidP="002142DF">
      <w:pPr>
        <w:pStyle w:val="Heading2"/>
        <w:rPr>
          <w:b w:val="0"/>
        </w:rPr>
      </w:pPr>
      <w:r>
        <w:lastRenderedPageBreak/>
        <w:t>G</w:t>
      </w:r>
      <w:r w:rsidR="000D4940">
        <w:t>RADING SCALE AND LATE WORK POLICY</w:t>
      </w:r>
    </w:p>
    <w:p w14:paraId="12BB1BE0" w14:textId="449579C8" w:rsidR="00AC55C7" w:rsidRDefault="000D4940" w:rsidP="008273BF">
      <w:pPr>
        <w:rPr>
          <w:i/>
          <w:color w:val="FF0000"/>
        </w:rPr>
      </w:pPr>
      <w:r w:rsidRPr="00E36DE6">
        <w:rPr>
          <w:rStyle w:val="Heading3Char"/>
        </w:rPr>
        <w:t>Grading Scale</w:t>
      </w:r>
      <w:r w:rsidR="00235E93" w:rsidRPr="00E36DE6">
        <w:rPr>
          <w:rStyle w:val="Heading3Char"/>
        </w:rPr>
        <w:t xml:space="preserve">: </w:t>
      </w:r>
      <w:r w:rsidR="00221254" w:rsidRPr="00E36DE6">
        <w:rPr>
          <w:rStyle w:val="Heading3Char"/>
        </w:rPr>
        <w:br/>
      </w:r>
      <w:r w:rsidR="00334698" w:rsidRPr="00E36DE6">
        <w:rPr>
          <w:rStyle w:val="Heading3Char"/>
        </w:rPr>
        <w:t>Late W</w:t>
      </w:r>
      <w:r w:rsidR="008B1B64" w:rsidRPr="00E36DE6">
        <w:rPr>
          <w:rStyle w:val="Heading3Char"/>
        </w:rPr>
        <w:t>ork Policy</w:t>
      </w:r>
      <w:r w:rsidRPr="00E36DE6">
        <w:rPr>
          <w:rStyle w:val="Heading3Char"/>
        </w:rPr>
        <w:t>:</w:t>
      </w:r>
      <w:r w:rsidR="00235E93">
        <w:rPr>
          <w:rStyle w:val="Heading3Char"/>
        </w:rPr>
        <w:t xml:space="preserve"> </w:t>
      </w:r>
      <w:r w:rsidR="00221254">
        <w:rPr>
          <w:rStyle w:val="Heading3Char"/>
        </w:rPr>
        <w:br/>
      </w:r>
      <w:r w:rsidR="00221254">
        <w:rPr>
          <w:rStyle w:val="Heading3Char"/>
        </w:rPr>
        <w:br/>
      </w:r>
      <w:r w:rsidR="00235E93" w:rsidRPr="008273BF">
        <w:rPr>
          <w:rStyle w:val="Heading2Char"/>
        </w:rPr>
        <w:t>COURSE SPECIFICS</w:t>
      </w:r>
      <w:r w:rsidR="008273BF">
        <w:br/>
      </w:r>
    </w:p>
    <w:p w14:paraId="28AD1C5C" w14:textId="77777777" w:rsidR="00FF6583" w:rsidRDefault="00FF6583" w:rsidP="008273BF">
      <w:pPr>
        <w:rPr>
          <w:i/>
          <w:color w:val="FF0000"/>
        </w:rPr>
      </w:pPr>
    </w:p>
    <w:p w14:paraId="1425CC44" w14:textId="77777777" w:rsidR="00FF6583" w:rsidRPr="008273BF" w:rsidRDefault="00FF6583" w:rsidP="008273BF">
      <w:pPr>
        <w:rPr>
          <w:i/>
          <w:color w:val="FF0000"/>
        </w:rPr>
      </w:pPr>
    </w:p>
    <w:p w14:paraId="2F292B28" w14:textId="77777777" w:rsidR="000D4940" w:rsidRDefault="000D4940" w:rsidP="00AC55C7">
      <w:pPr>
        <w:spacing w:after="0"/>
        <w:rPr>
          <w:rStyle w:val="Heading2Char"/>
          <w:b w:val="0"/>
        </w:rPr>
      </w:pPr>
    </w:p>
    <w:p w14:paraId="59695BA5" w14:textId="38119199" w:rsidR="00AC55C7" w:rsidRPr="009410F0" w:rsidRDefault="00AC55C7" w:rsidP="00AC55C7">
      <w:pPr>
        <w:spacing w:after="0"/>
      </w:pPr>
      <w:r w:rsidRPr="009410F0">
        <w:rPr>
          <w:rStyle w:val="Heading2Char"/>
        </w:rPr>
        <w:t>COLLEGE POLICIES AND RESOURCES</w:t>
      </w:r>
      <w:r>
        <w:br/>
      </w:r>
      <w:r w:rsidR="00E36DE6" w:rsidRPr="00E36DE6">
        <w:rPr>
          <w:rStyle w:val="Heading3Char"/>
        </w:rPr>
        <w:t>Academic Integrity</w:t>
      </w:r>
    </w:p>
    <w:p w14:paraId="39EDB909" w14:textId="63359DA7" w:rsidR="00AC55C7" w:rsidRPr="00181AA2" w:rsidRDefault="00AC55C7" w:rsidP="00AC55C7">
      <w:pPr>
        <w:spacing w:after="0"/>
        <w:rPr>
          <w:rStyle w:val="Heading2Char"/>
          <w:rFonts w:asciiTheme="minorHAnsi" w:eastAsiaTheme="minorHAnsi" w:hAnsiTheme="minorHAnsi" w:cstheme="minorBidi"/>
          <w:sz w:val="22"/>
          <w:szCs w:val="22"/>
        </w:rPr>
      </w:pPr>
      <w:r w:rsidRPr="00181AA2">
        <w:t xml:space="preserve">Umpqua Community College is committed to providing students with a quality education that upholds high academic standards; the academic integrity of each student is valued. Academic integrity means academic honesty or the ethical adherence to guidelines set by individual instructors and the college. The academic integrity of each student is crucial not only to that individual student’s quality of education but to the academic reputation of UCC as a whole. Academic dishonesty jeopardizes individual students and the educational mission of UCC. Therefore, UCC has a zero tolerance policy regarding all forms of academic dishonesty. For more information regarding possible violations, </w:t>
      </w:r>
      <w:r>
        <w:t>penalties, and procedures, see</w:t>
      </w:r>
      <w:r w:rsidRPr="00181AA2">
        <w:t xml:space="preserve"> UCC Student Code of Conduct</w:t>
      </w:r>
      <w:r>
        <w:t xml:space="preserve"> 721.4 Academic Integrity: </w:t>
      </w:r>
      <w:hyperlink r:id="rId6" w:history="1">
        <w:r w:rsidRPr="00181AA2">
          <w:rPr>
            <w:rStyle w:val="Hyperlink"/>
          </w:rPr>
          <w:t>http://umpqua.edu/student-code-of-conduct?showall=&amp;start=5</w:t>
        </w:r>
      </w:hyperlink>
      <w:r w:rsidRPr="00181AA2">
        <w:t xml:space="preserve"> </w:t>
      </w:r>
      <w:r>
        <w:br/>
      </w:r>
      <w:r>
        <w:rPr>
          <w:rStyle w:val="Heading2Char"/>
          <w:rFonts w:asciiTheme="minorHAnsi" w:eastAsiaTheme="minorHAnsi" w:hAnsiTheme="minorHAnsi" w:cstheme="minorBidi"/>
          <w:sz w:val="22"/>
          <w:szCs w:val="22"/>
        </w:rPr>
        <w:br/>
      </w:r>
      <w:r w:rsidR="00E36DE6" w:rsidRPr="00E36DE6">
        <w:rPr>
          <w:rStyle w:val="Heading3Char"/>
        </w:rPr>
        <w:t>Non-Discrimination Statement</w:t>
      </w:r>
    </w:p>
    <w:p w14:paraId="6FE05DEA" w14:textId="77777777" w:rsidR="00AC55C7" w:rsidRPr="00A044F0" w:rsidRDefault="00AC55C7" w:rsidP="00AC55C7">
      <w:pPr>
        <w:spacing w:after="0"/>
        <w:rPr>
          <w:rFonts w:asciiTheme="majorHAnsi" w:eastAsiaTheme="majorEastAsia" w:hAnsiTheme="majorHAnsi" w:cstheme="majorBidi"/>
          <w:sz w:val="26"/>
          <w:szCs w:val="26"/>
        </w:rPr>
      </w:pPr>
      <w:r w:rsidRPr="00A044F0">
        <w:t>It is the policy of Umpqua Community College that there will be no discrimination or harassment on the grounds of sex, race, color, marital status, sexual orientation, religion, national origin, age, or disability in any educational programs, activities, or employment. Persons having qu</w:t>
      </w:r>
      <w:r>
        <w:t xml:space="preserve">estions about equal opportunity, </w:t>
      </w:r>
      <w:r w:rsidRPr="00A044F0">
        <w:t>nondiscrimination</w:t>
      </w:r>
      <w:r>
        <w:t>, or Title IX issues</w:t>
      </w:r>
      <w:r w:rsidRPr="00A044F0">
        <w:t xml:space="preserve"> should contact the Dean of S</w:t>
      </w:r>
      <w:r>
        <w:t xml:space="preserve">tudent Services at 541-440-7860. Additional information can be found on the UCC website: </w:t>
      </w:r>
      <w:hyperlink r:id="rId7" w:history="1">
        <w:r w:rsidRPr="00960FC9">
          <w:rPr>
            <w:rStyle w:val="Hyperlink"/>
          </w:rPr>
          <w:t>http://umpqua.edu/equal-opportunity</w:t>
        </w:r>
      </w:hyperlink>
      <w:r>
        <w:t xml:space="preserve">, </w:t>
      </w:r>
      <w:hyperlink r:id="rId8" w:history="1">
        <w:r w:rsidRPr="00960FC9">
          <w:rPr>
            <w:rStyle w:val="Hyperlink"/>
          </w:rPr>
          <w:t>http://umpqua.edu/non-discrimination</w:t>
        </w:r>
      </w:hyperlink>
      <w:r>
        <w:t xml:space="preserve">, and </w:t>
      </w:r>
      <w:hyperlink r:id="rId9" w:history="1">
        <w:r w:rsidRPr="00960FC9">
          <w:rPr>
            <w:rStyle w:val="Hyperlink"/>
          </w:rPr>
          <w:t>http://umpqua.edu/title-ix</w:t>
        </w:r>
      </w:hyperlink>
      <w:r>
        <w:t xml:space="preserve">, </w:t>
      </w:r>
    </w:p>
    <w:p w14:paraId="0D7FDD6F" w14:textId="77777777" w:rsidR="00AC55C7" w:rsidRDefault="00AC55C7" w:rsidP="00AC55C7">
      <w:pPr>
        <w:pStyle w:val="Heading2"/>
        <w:rPr>
          <w:rStyle w:val="Heading3Char"/>
        </w:rPr>
      </w:pPr>
    </w:p>
    <w:p w14:paraId="7D5EB5E0" w14:textId="20DBEF79" w:rsidR="00AC55C7" w:rsidRDefault="00E36DE6" w:rsidP="00E36DE6">
      <w:pPr>
        <w:pStyle w:val="Heading3"/>
        <w:rPr>
          <w:rFonts w:eastAsia="Times New Roman"/>
        </w:rPr>
      </w:pPr>
      <w:r w:rsidRPr="00A044F0">
        <w:rPr>
          <w:rStyle w:val="Heading3Char"/>
        </w:rPr>
        <w:t>Accessibility Statement</w:t>
      </w:r>
    </w:p>
    <w:p w14:paraId="35744850" w14:textId="77777777" w:rsidR="00AC55C7" w:rsidRPr="00A044F0" w:rsidRDefault="00AC55C7" w:rsidP="00AC55C7">
      <w:pPr>
        <w:rPr>
          <w:rFonts w:cstheme="majorBidi"/>
        </w:rPr>
      </w:pPr>
      <w:r w:rsidRPr="002E6B71">
        <w:t>UCC is committed to supporting all students. Any student who feels he or she may need an accommodation for any type of disability should make contact with the Accessibility Services Office in the Educational Skills Building (ESB 10/8).  If you plan to use academic accommodations for this course, please contact your instructor and our office as soon as possible to discuss your needs. Accommodations are not retroactive; they begin when the instructor receives the “Approved Academic Accommodations” letter sent by email.  To request academic accommodations for a disability, please contact Danielle Haskett, Accessibility Service Coordinator.   Phone (541) 440-7655 or (541) 440-4610 or Oregon Relay 1-800-735-2900 or by email danielle.haskett@umpqua.edu. Additional information can be found on the UCC website: </w:t>
      </w:r>
      <w:hyperlink r:id="rId10" w:history="1">
        <w:r w:rsidRPr="00DF12CD">
          <w:rPr>
            <w:rStyle w:val="Hyperlink"/>
          </w:rPr>
          <w:t>http://umpqua.edu/accessibility-services</w:t>
        </w:r>
      </w:hyperlink>
      <w:hyperlink r:id="rId11" w:tgtFrame="_blank" w:history="1"/>
    </w:p>
    <w:p w14:paraId="4906FB4E" w14:textId="5881A098" w:rsidR="00AC55C7" w:rsidRDefault="00E36DE6" w:rsidP="00AC55C7">
      <w:r w:rsidRPr="00E36DE6">
        <w:rPr>
          <w:rStyle w:val="Heading3Char"/>
        </w:rPr>
        <w:t>Canvas ADA Compliance Statement </w:t>
      </w:r>
      <w:r w:rsidR="00AC55C7" w:rsidRPr="00E36DE6">
        <w:rPr>
          <w:rStyle w:val="Heading3Char"/>
        </w:rPr>
        <w:br/>
      </w:r>
      <w:r w:rsidR="00AC55C7" w:rsidRPr="004A5CDC">
        <w:t xml:space="preserve">Canvas conforms </w:t>
      </w:r>
      <w:proofErr w:type="gramStart"/>
      <w:r w:rsidR="00AC55C7" w:rsidRPr="004A5CDC">
        <w:t>with</w:t>
      </w:r>
      <w:proofErr w:type="gramEnd"/>
      <w:r w:rsidR="00AC55C7" w:rsidRPr="004A5CDC">
        <w:t xml:space="preserve"> the W3C's Web Accessibility Initiative Web Content Accessibility Guidelines (WAI WCAG) 2.0 AA and Section 508 guidelines.</w:t>
      </w:r>
    </w:p>
    <w:p w14:paraId="2BE3BBCD" w14:textId="4AAD932E" w:rsidR="00AC55C7" w:rsidRPr="00E36DE6" w:rsidRDefault="00E36DE6" w:rsidP="00E36DE6">
      <w:pPr>
        <w:pStyle w:val="Heading3"/>
      </w:pPr>
      <w:r w:rsidRPr="00E36DE6">
        <w:lastRenderedPageBreak/>
        <w:t>Student Resources</w:t>
      </w:r>
    </w:p>
    <w:p w14:paraId="6ABC9563" w14:textId="32910312" w:rsidR="00C1040B" w:rsidRDefault="00AC55C7" w:rsidP="00E36DE6">
      <w:pPr>
        <w:rPr>
          <w:rStyle w:val="Hyperlink"/>
        </w:rPr>
      </w:pPr>
      <w:r>
        <w:t xml:space="preserve">Visit the E-Learning Resources Quick Links page for information on advising, tutoring, registration, consumer information, student code of conduct, and other helpful information:  </w:t>
      </w:r>
      <w:hyperlink r:id="rId12" w:history="1">
        <w:r w:rsidRPr="00DF12CD">
          <w:rPr>
            <w:rStyle w:val="Hyperlink"/>
          </w:rPr>
          <w:t>http://umpqua.edu/ucconline-elearning-resources</w:t>
        </w:r>
      </w:hyperlink>
      <w:r w:rsidR="00E36DE6">
        <w:rPr>
          <w:rStyle w:val="Hyperlink"/>
        </w:rPr>
        <w:t>.</w:t>
      </w:r>
    </w:p>
    <w:p w14:paraId="3BE746B9" w14:textId="77777777" w:rsidR="00E36DE6" w:rsidRDefault="00E36DE6" w:rsidP="00E36DE6">
      <w:pPr>
        <w:rPr>
          <w:rStyle w:val="Hyperlink"/>
        </w:rPr>
      </w:pPr>
    </w:p>
    <w:p w14:paraId="002F978B" w14:textId="3CD56658" w:rsidR="00E36DE6" w:rsidRPr="004A5CDC" w:rsidRDefault="00E36DE6" w:rsidP="00E36DE6">
      <w:pPr>
        <w:pStyle w:val="Heading2"/>
      </w:pPr>
      <w:r>
        <w:t>SCHEDULE OF ASSIGNMENTS</w:t>
      </w:r>
    </w:p>
    <w:sectPr w:rsidR="00E36DE6" w:rsidRPr="004A5CDC" w:rsidSect="00CF61AE">
      <w:pgSz w:w="12240" w:h="15840"/>
      <w:pgMar w:top="5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E85706"/>
    <w:multiLevelType w:val="hybridMultilevel"/>
    <w:tmpl w:val="A6163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E27B84"/>
    <w:multiLevelType w:val="hybridMultilevel"/>
    <w:tmpl w:val="8D0A2B6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 w15:restartNumberingAfterBreak="0">
    <w:nsid w:val="28CD7DEB"/>
    <w:multiLevelType w:val="hybridMultilevel"/>
    <w:tmpl w:val="CE622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B82501D"/>
    <w:multiLevelType w:val="multilevel"/>
    <w:tmpl w:val="548E60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wtTCxMDSzNDEyNzFT0lEKTi0uzszPAykwqgUAI9eALSwAAAA="/>
  </w:docVars>
  <w:rsids>
    <w:rsidRoot w:val="003B04A0"/>
    <w:rsid w:val="00017EBD"/>
    <w:rsid w:val="000575F6"/>
    <w:rsid w:val="000D4940"/>
    <w:rsid w:val="00165306"/>
    <w:rsid w:val="00171F6B"/>
    <w:rsid w:val="001A75BE"/>
    <w:rsid w:val="0021350B"/>
    <w:rsid w:val="002142DF"/>
    <w:rsid w:val="002152D2"/>
    <w:rsid w:val="00216996"/>
    <w:rsid w:val="00221254"/>
    <w:rsid w:val="00235E93"/>
    <w:rsid w:val="002C31D0"/>
    <w:rsid w:val="002E6B71"/>
    <w:rsid w:val="002F5AC6"/>
    <w:rsid w:val="0031098F"/>
    <w:rsid w:val="00334698"/>
    <w:rsid w:val="00390B99"/>
    <w:rsid w:val="003B04A0"/>
    <w:rsid w:val="003D55D4"/>
    <w:rsid w:val="003E4080"/>
    <w:rsid w:val="003F5B3D"/>
    <w:rsid w:val="00400C82"/>
    <w:rsid w:val="00402BA7"/>
    <w:rsid w:val="0049287F"/>
    <w:rsid w:val="004A5CDC"/>
    <w:rsid w:val="004F3925"/>
    <w:rsid w:val="005C17EB"/>
    <w:rsid w:val="005F36C1"/>
    <w:rsid w:val="0065471F"/>
    <w:rsid w:val="00667E9E"/>
    <w:rsid w:val="006E3241"/>
    <w:rsid w:val="006E6A02"/>
    <w:rsid w:val="00740CE4"/>
    <w:rsid w:val="007D0817"/>
    <w:rsid w:val="008273BF"/>
    <w:rsid w:val="008B1B64"/>
    <w:rsid w:val="008B31AC"/>
    <w:rsid w:val="008E77F9"/>
    <w:rsid w:val="00941B50"/>
    <w:rsid w:val="009820B3"/>
    <w:rsid w:val="00993266"/>
    <w:rsid w:val="009C3D18"/>
    <w:rsid w:val="00A069C9"/>
    <w:rsid w:val="00A726F2"/>
    <w:rsid w:val="00AC55C7"/>
    <w:rsid w:val="00AE0389"/>
    <w:rsid w:val="00BE2BC3"/>
    <w:rsid w:val="00C1040B"/>
    <w:rsid w:val="00C22227"/>
    <w:rsid w:val="00C427FC"/>
    <w:rsid w:val="00C5334F"/>
    <w:rsid w:val="00C80A19"/>
    <w:rsid w:val="00CA02E3"/>
    <w:rsid w:val="00CC20EA"/>
    <w:rsid w:val="00CE3B2C"/>
    <w:rsid w:val="00CE74AD"/>
    <w:rsid w:val="00CF61AE"/>
    <w:rsid w:val="00D04E2B"/>
    <w:rsid w:val="00D12A34"/>
    <w:rsid w:val="00D445A1"/>
    <w:rsid w:val="00E0189E"/>
    <w:rsid w:val="00E3051D"/>
    <w:rsid w:val="00E36DE6"/>
    <w:rsid w:val="00E538E8"/>
    <w:rsid w:val="00E63182"/>
    <w:rsid w:val="00E906E7"/>
    <w:rsid w:val="00F8789F"/>
    <w:rsid w:val="00FA6551"/>
    <w:rsid w:val="00FB5579"/>
    <w:rsid w:val="00FC2288"/>
    <w:rsid w:val="00FF65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F4324B"/>
  <w15:chartTrackingRefBased/>
  <w15:docId w15:val="{2269CF61-AFF3-4AD4-A92C-9C47AF273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36DE6"/>
    <w:pPr>
      <w:keepNext/>
      <w:keepLines/>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E36DE6"/>
    <w:pPr>
      <w:keepNext/>
      <w:keepLines/>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E36DE6"/>
    <w:pPr>
      <w:keepNext/>
      <w:keepLines/>
      <w:spacing w:before="40" w:after="0"/>
      <w:outlineLvl w:val="2"/>
    </w:pPr>
    <w:rPr>
      <w:rFonts w:asciiTheme="majorHAnsi" w:eastAsiaTheme="majorEastAsia" w:hAnsiTheme="majorHAnsi"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6DE6"/>
    <w:rPr>
      <w:rFonts w:asciiTheme="majorHAnsi" w:eastAsiaTheme="majorEastAsia" w:hAnsiTheme="majorHAnsi" w:cstheme="majorBidi"/>
      <w:b/>
      <w:sz w:val="32"/>
      <w:szCs w:val="32"/>
    </w:rPr>
  </w:style>
  <w:style w:type="character" w:customStyle="1" w:styleId="Heading2Char">
    <w:name w:val="Heading 2 Char"/>
    <w:basedOn w:val="DefaultParagraphFont"/>
    <w:link w:val="Heading2"/>
    <w:uiPriority w:val="9"/>
    <w:rsid w:val="00E36DE6"/>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E36DE6"/>
    <w:rPr>
      <w:rFonts w:asciiTheme="majorHAnsi" w:eastAsiaTheme="majorEastAsia" w:hAnsiTheme="majorHAnsi" w:cstheme="majorBidi"/>
      <w:sz w:val="24"/>
      <w:szCs w:val="24"/>
    </w:rPr>
  </w:style>
  <w:style w:type="paragraph" w:styleId="NormalWeb">
    <w:name w:val="Normal (Web)"/>
    <w:basedOn w:val="Normal"/>
    <w:uiPriority w:val="99"/>
    <w:unhideWhenUsed/>
    <w:rsid w:val="00171F6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B31AC"/>
    <w:rPr>
      <w:color w:val="0563C1" w:themeColor="hyperlink"/>
      <w:u w:val="single"/>
    </w:rPr>
  </w:style>
  <w:style w:type="character" w:styleId="Strong">
    <w:name w:val="Strong"/>
    <w:basedOn w:val="DefaultParagraphFont"/>
    <w:uiPriority w:val="22"/>
    <w:qFormat/>
    <w:rsid w:val="008B31AC"/>
    <w:rPr>
      <w:b/>
      <w:bCs/>
    </w:rPr>
  </w:style>
  <w:style w:type="character" w:styleId="Emphasis">
    <w:name w:val="Emphasis"/>
    <w:basedOn w:val="DefaultParagraphFont"/>
    <w:uiPriority w:val="20"/>
    <w:qFormat/>
    <w:rsid w:val="008B31AC"/>
    <w:rPr>
      <w:i/>
      <w:iCs/>
    </w:rPr>
  </w:style>
  <w:style w:type="character" w:customStyle="1" w:styleId="screenreader-only">
    <w:name w:val="screenreader-only"/>
    <w:basedOn w:val="DefaultParagraphFont"/>
    <w:rsid w:val="008B31AC"/>
  </w:style>
  <w:style w:type="paragraph" w:styleId="ListParagraph">
    <w:name w:val="List Paragraph"/>
    <w:basedOn w:val="Normal"/>
    <w:uiPriority w:val="34"/>
    <w:qFormat/>
    <w:rsid w:val="003E4080"/>
    <w:pPr>
      <w:ind w:left="720"/>
      <w:contextualSpacing/>
    </w:pPr>
  </w:style>
  <w:style w:type="character" w:styleId="PlaceholderText">
    <w:name w:val="Placeholder Text"/>
    <w:basedOn w:val="DefaultParagraphFont"/>
    <w:uiPriority w:val="99"/>
    <w:semiHidden/>
    <w:rsid w:val="00334698"/>
    <w:rPr>
      <w:color w:val="808080"/>
    </w:rPr>
  </w:style>
  <w:style w:type="character" w:styleId="CommentReference">
    <w:name w:val="annotation reference"/>
    <w:basedOn w:val="DefaultParagraphFont"/>
    <w:uiPriority w:val="99"/>
    <w:semiHidden/>
    <w:unhideWhenUsed/>
    <w:rsid w:val="007D0817"/>
    <w:rPr>
      <w:sz w:val="16"/>
      <w:szCs w:val="16"/>
    </w:rPr>
  </w:style>
  <w:style w:type="paragraph" w:styleId="CommentText">
    <w:name w:val="annotation text"/>
    <w:basedOn w:val="Normal"/>
    <w:link w:val="CommentTextChar"/>
    <w:uiPriority w:val="99"/>
    <w:semiHidden/>
    <w:unhideWhenUsed/>
    <w:rsid w:val="007D0817"/>
    <w:pPr>
      <w:spacing w:line="240" w:lineRule="auto"/>
    </w:pPr>
    <w:rPr>
      <w:sz w:val="20"/>
      <w:szCs w:val="20"/>
    </w:rPr>
  </w:style>
  <w:style w:type="character" w:customStyle="1" w:styleId="CommentTextChar">
    <w:name w:val="Comment Text Char"/>
    <w:basedOn w:val="DefaultParagraphFont"/>
    <w:link w:val="CommentText"/>
    <w:uiPriority w:val="99"/>
    <w:semiHidden/>
    <w:rsid w:val="007D0817"/>
    <w:rPr>
      <w:sz w:val="20"/>
      <w:szCs w:val="20"/>
    </w:rPr>
  </w:style>
  <w:style w:type="paragraph" w:styleId="CommentSubject">
    <w:name w:val="annotation subject"/>
    <w:basedOn w:val="CommentText"/>
    <w:next w:val="CommentText"/>
    <w:link w:val="CommentSubjectChar"/>
    <w:uiPriority w:val="99"/>
    <w:semiHidden/>
    <w:unhideWhenUsed/>
    <w:rsid w:val="007D0817"/>
    <w:rPr>
      <w:b/>
      <w:bCs/>
    </w:rPr>
  </w:style>
  <w:style w:type="character" w:customStyle="1" w:styleId="CommentSubjectChar">
    <w:name w:val="Comment Subject Char"/>
    <w:basedOn w:val="CommentTextChar"/>
    <w:link w:val="CommentSubject"/>
    <w:uiPriority w:val="99"/>
    <w:semiHidden/>
    <w:rsid w:val="007D0817"/>
    <w:rPr>
      <w:b/>
      <w:bCs/>
      <w:sz w:val="20"/>
      <w:szCs w:val="20"/>
    </w:rPr>
  </w:style>
  <w:style w:type="paragraph" w:styleId="BalloonText">
    <w:name w:val="Balloon Text"/>
    <w:basedOn w:val="Normal"/>
    <w:link w:val="BalloonTextChar"/>
    <w:uiPriority w:val="99"/>
    <w:semiHidden/>
    <w:unhideWhenUsed/>
    <w:rsid w:val="007D08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817"/>
    <w:rPr>
      <w:rFonts w:ascii="Segoe UI" w:hAnsi="Segoe UI" w:cs="Segoe UI"/>
      <w:sz w:val="18"/>
      <w:szCs w:val="18"/>
    </w:rPr>
  </w:style>
  <w:style w:type="paragraph" w:styleId="NoSpacing">
    <w:name w:val="No Spacing"/>
    <w:uiPriority w:val="1"/>
    <w:qFormat/>
    <w:rsid w:val="00017EB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1980948">
      <w:bodyDiv w:val="1"/>
      <w:marLeft w:val="0"/>
      <w:marRight w:val="0"/>
      <w:marTop w:val="0"/>
      <w:marBottom w:val="0"/>
      <w:divBdr>
        <w:top w:val="none" w:sz="0" w:space="0" w:color="auto"/>
        <w:left w:val="none" w:sz="0" w:space="0" w:color="auto"/>
        <w:bottom w:val="none" w:sz="0" w:space="0" w:color="auto"/>
        <w:right w:val="none" w:sz="0" w:space="0" w:color="auto"/>
      </w:divBdr>
    </w:div>
    <w:div w:id="829831304">
      <w:bodyDiv w:val="1"/>
      <w:marLeft w:val="0"/>
      <w:marRight w:val="0"/>
      <w:marTop w:val="0"/>
      <w:marBottom w:val="0"/>
      <w:divBdr>
        <w:top w:val="none" w:sz="0" w:space="0" w:color="auto"/>
        <w:left w:val="none" w:sz="0" w:space="0" w:color="auto"/>
        <w:bottom w:val="none" w:sz="0" w:space="0" w:color="auto"/>
        <w:right w:val="none" w:sz="0" w:space="0" w:color="auto"/>
      </w:divBdr>
    </w:div>
    <w:div w:id="1400053362">
      <w:bodyDiv w:val="1"/>
      <w:marLeft w:val="0"/>
      <w:marRight w:val="0"/>
      <w:marTop w:val="0"/>
      <w:marBottom w:val="0"/>
      <w:divBdr>
        <w:top w:val="none" w:sz="0" w:space="0" w:color="auto"/>
        <w:left w:val="none" w:sz="0" w:space="0" w:color="auto"/>
        <w:bottom w:val="none" w:sz="0" w:space="0" w:color="auto"/>
        <w:right w:val="none" w:sz="0" w:space="0" w:color="auto"/>
      </w:divBdr>
    </w:div>
    <w:div w:id="1636063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umpqua.edu/non-discriminatio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umpqua.edu/equal-opportunity" TargetMode="External"/><Relationship Id="rId12" Type="http://schemas.openxmlformats.org/officeDocument/2006/relationships/hyperlink" Target="http://umpqua.edu/ucconline-elearning-resource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umpqua.edu/student-code-of-conduct?showall=&amp;start=5%20" TargetMode="External"/><Relationship Id="rId11" Type="http://schemas.openxmlformats.org/officeDocument/2006/relationships/hyperlink" Target="http://umpqua.edu/accessibility-services" TargetMode="External"/><Relationship Id="rId5" Type="http://schemas.openxmlformats.org/officeDocument/2006/relationships/webSettings" Target="webSettings.xml"/><Relationship Id="rId10" Type="http://schemas.openxmlformats.org/officeDocument/2006/relationships/hyperlink" Target="http://umpqua.edu/accessibility-services" TargetMode="External"/><Relationship Id="rId4" Type="http://schemas.openxmlformats.org/officeDocument/2006/relationships/settings" Target="settings.xml"/><Relationship Id="rId9" Type="http://schemas.openxmlformats.org/officeDocument/2006/relationships/hyperlink" Target="http://umpqua.edu/title-ix"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D5EF96-35B1-4E8C-9277-C107029625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3</Pages>
  <Words>620</Words>
  <Characters>353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Umpqua Community College</Company>
  <LinksUpToDate>false</LinksUpToDate>
  <CharactersWithSpaces>41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orah Gresham</dc:creator>
  <cp:keywords/>
  <dc:description/>
  <cp:lastModifiedBy>Deborah Gresham</cp:lastModifiedBy>
  <cp:revision>7</cp:revision>
  <cp:lastPrinted>2017-09-06T00:16:00Z</cp:lastPrinted>
  <dcterms:created xsi:type="dcterms:W3CDTF">2017-09-06T00:19:00Z</dcterms:created>
  <dcterms:modified xsi:type="dcterms:W3CDTF">2017-09-22T23:07:00Z</dcterms:modified>
</cp:coreProperties>
</file>